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"/>
        <w:gridCol w:w="2143"/>
        <w:gridCol w:w="3920"/>
        <w:gridCol w:w="2884"/>
      </w:tblGrid>
      <w:tr w:rsidR="00E14B00" w:rsidRPr="0090531F" w14:paraId="581942F3" w14:textId="77777777" w:rsidTr="00AB4DC6">
        <w:tc>
          <w:tcPr>
            <w:tcW w:w="409" w:type="dxa"/>
          </w:tcPr>
          <w:p w14:paraId="012830E6" w14:textId="30A4E35E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143" w:type="dxa"/>
          </w:tcPr>
          <w:p w14:paraId="41C35EE3" w14:textId="4C4E540A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AB4DC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3EAA80B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04" w:type="dxa"/>
            <w:gridSpan w:val="2"/>
          </w:tcPr>
          <w:p w14:paraId="7ADF588B" w14:textId="77777777" w:rsidR="00E14B00" w:rsidRDefault="00E14B0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1E638AE" w14:textId="46009C4D" w:rsidR="006B7510" w:rsidRPr="0090531F" w:rsidRDefault="006B751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B7510" w:rsidRPr="0090531F" w14:paraId="0F8E6A48" w14:textId="77777777" w:rsidTr="00AB4DC6">
        <w:tc>
          <w:tcPr>
            <w:tcW w:w="409" w:type="dxa"/>
          </w:tcPr>
          <w:p w14:paraId="584E002D" w14:textId="65900DA4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43" w:type="dxa"/>
          </w:tcPr>
          <w:p w14:paraId="436995A4" w14:textId="31C63F56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orrespondence</w:t>
            </w:r>
            <w:r w:rsidR="00AB4D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="00AB4DC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44A2F78B" w14:textId="77777777" w:rsidR="006B7510" w:rsidRDefault="006B751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2B68EA" w14:textId="77777777" w:rsidR="00FC4AFD" w:rsidRDefault="00FC4AFD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49E7F82" w14:textId="3AFF60A5" w:rsidR="00FC4AFD" w:rsidRDefault="00FC4AFD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14B00" w:rsidRPr="0090531F" w14:paraId="5E465AFA" w14:textId="77777777" w:rsidTr="00AB4DC6">
        <w:tc>
          <w:tcPr>
            <w:tcW w:w="409" w:type="dxa"/>
          </w:tcPr>
          <w:p w14:paraId="5C2A5904" w14:textId="36167451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43" w:type="dxa"/>
          </w:tcPr>
          <w:p w14:paraId="354AEC89" w14:textId="1D789F09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 w:rsidR="00F701A4">
              <w:rPr>
                <w:rFonts w:ascii="Times New Roman" w:hAnsi="Times New Roman" w:cs="Times New Roman"/>
                <w:sz w:val="24"/>
                <w:szCs w:val="24"/>
              </w:rPr>
              <w:t>-ID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(s) and contact number(s)</w:t>
            </w:r>
            <w:r w:rsidR="00AB4DC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7392D608" w14:textId="77777777" w:rsidR="006B7510" w:rsidRDefault="006B7510" w:rsidP="00E14B00"/>
          <w:p w14:paraId="0CC59AEC" w14:textId="77777777" w:rsidR="00E14B00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FBF72C" w14:textId="5B920B3A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B00" w:rsidRPr="0090531F" w14:paraId="15DA5777" w14:textId="77777777" w:rsidTr="00AB4DC6">
        <w:tc>
          <w:tcPr>
            <w:tcW w:w="409" w:type="dxa"/>
          </w:tcPr>
          <w:p w14:paraId="4C1D1CBC" w14:textId="3E3AB3AE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43" w:type="dxa"/>
          </w:tcPr>
          <w:p w14:paraId="23304415" w14:textId="58B2C846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  <w:r w:rsidR="00AB4DC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804" w:type="dxa"/>
            <w:gridSpan w:val="2"/>
          </w:tcPr>
          <w:p w14:paraId="6D7D132D" w14:textId="77777777" w:rsidR="00E14B00" w:rsidRDefault="00E14B0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4615A84" w14:textId="6E05BEFE" w:rsidR="006B7510" w:rsidRPr="0090531F" w:rsidRDefault="006B7510" w:rsidP="00E14B0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0531F" w:rsidRPr="0090531F" w14:paraId="7AF85D3F" w14:textId="77777777" w:rsidTr="00AB4DC6">
        <w:tc>
          <w:tcPr>
            <w:tcW w:w="409" w:type="dxa"/>
          </w:tcPr>
          <w:p w14:paraId="745A3E14" w14:textId="7DC6D217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43" w:type="dxa"/>
          </w:tcPr>
          <w:p w14:paraId="4DE1FFC6" w14:textId="67926B7E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Date of Birth:</w:t>
            </w:r>
          </w:p>
        </w:tc>
        <w:tc>
          <w:tcPr>
            <w:tcW w:w="3920" w:type="dxa"/>
          </w:tcPr>
          <w:p w14:paraId="4EE77CE6" w14:textId="77777777" w:rsidR="00E14B00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0C7AE7" w14:textId="5991F16B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0AD3D0A7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531F" w:rsidRPr="0090531F" w14:paraId="427AAAE4" w14:textId="77777777" w:rsidTr="00AB4DC6">
        <w:tc>
          <w:tcPr>
            <w:tcW w:w="409" w:type="dxa"/>
          </w:tcPr>
          <w:p w14:paraId="251E3E23" w14:textId="19718898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43" w:type="dxa"/>
          </w:tcPr>
          <w:p w14:paraId="0D369AE7" w14:textId="14DF5804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Gender:</w:t>
            </w:r>
          </w:p>
        </w:tc>
        <w:tc>
          <w:tcPr>
            <w:tcW w:w="3920" w:type="dxa"/>
          </w:tcPr>
          <w:p w14:paraId="0F71BDD8" w14:textId="77777777" w:rsidR="00E14B00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428F1F" w14:textId="5E376D87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587959E6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531F" w:rsidRPr="0090531F" w14:paraId="443E242A" w14:textId="77777777" w:rsidTr="00AB4DC6">
        <w:tc>
          <w:tcPr>
            <w:tcW w:w="409" w:type="dxa"/>
          </w:tcPr>
          <w:p w14:paraId="76FABA9A" w14:textId="02199127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43" w:type="dxa"/>
          </w:tcPr>
          <w:p w14:paraId="15C3D84C" w14:textId="0F789E09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Category:</w:t>
            </w:r>
          </w:p>
        </w:tc>
        <w:tc>
          <w:tcPr>
            <w:tcW w:w="3920" w:type="dxa"/>
          </w:tcPr>
          <w:p w14:paraId="49AA0808" w14:textId="77777777" w:rsidR="005C7302" w:rsidRDefault="005C7302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5949E" w14:textId="198CCD3B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1BB32FD1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B00" w:rsidRPr="0090531F" w14:paraId="4BDBC0B8" w14:textId="77777777" w:rsidTr="00E14B00">
        <w:tc>
          <w:tcPr>
            <w:tcW w:w="409" w:type="dxa"/>
          </w:tcPr>
          <w:p w14:paraId="1EFE44CA" w14:textId="692AA684" w:rsidR="00E14B0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14B00" w:rsidRPr="009053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063" w:type="dxa"/>
            <w:gridSpan w:val="2"/>
          </w:tcPr>
          <w:p w14:paraId="626B5C91" w14:textId="4BCB06E2" w:rsidR="00AB4DC6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 xml:space="preserve">Whether </w:t>
            </w:r>
            <w:r w:rsidR="00FC4AFD">
              <w:rPr>
                <w:rFonts w:ascii="Times New Roman" w:hAnsi="Times New Roman" w:cs="Times New Roman"/>
                <w:sz w:val="24"/>
                <w:szCs w:val="24"/>
              </w:rPr>
              <w:t>differently-abled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 xml:space="preserve">:  </w:t>
            </w:r>
            <w:r w:rsidR="00AB4DC6">
              <w:rPr>
                <w:rFonts w:ascii="Times New Roman" w:hAnsi="Times New Roman" w:cs="Times New Roman"/>
                <w:sz w:val="24"/>
                <w:szCs w:val="24"/>
              </w:rPr>
              <w:t>Yes/</w:t>
            </w: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1BA1B195" w14:textId="4A4CE251" w:rsidR="0090531F" w:rsidRPr="0090531F" w:rsidRDefault="0090531F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4" w:type="dxa"/>
          </w:tcPr>
          <w:p w14:paraId="25265D73" w14:textId="77777777" w:rsidR="00E14B00" w:rsidRPr="0090531F" w:rsidRDefault="00E14B0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1CFE86" w14:textId="7DE8C1E0" w:rsidR="00E71430" w:rsidRDefault="00E7143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sz w:val="24"/>
          <w:szCs w:val="24"/>
        </w:rPr>
        <w:t>Academic Qualification (</w:t>
      </w:r>
      <w:proofErr w:type="spellStart"/>
      <w:r w:rsidR="00F701A4">
        <w:rPr>
          <w:rFonts w:ascii="Times New Roman" w:hAnsi="Times New Roman" w:cs="Times New Roman"/>
          <w:sz w:val="24"/>
          <w:szCs w:val="24"/>
        </w:rPr>
        <w:t>X</w:t>
      </w:r>
      <w:r w:rsidR="00F701A4" w:rsidRPr="00F701A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proofErr w:type="spellEnd"/>
      <w:r w:rsidRPr="0090531F">
        <w:rPr>
          <w:rFonts w:ascii="Times New Roman" w:hAnsi="Times New Roman" w:cs="Times New Roman"/>
          <w:sz w:val="24"/>
          <w:szCs w:val="24"/>
        </w:rPr>
        <w:t xml:space="preserve"> Onwards)</w:t>
      </w:r>
    </w:p>
    <w:p w14:paraId="53E8C616" w14:textId="77777777" w:rsidR="0090531F" w:rsidRPr="0090531F" w:rsidRDefault="0090531F" w:rsidP="0090531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60"/>
        <w:gridCol w:w="1079"/>
        <w:gridCol w:w="723"/>
        <w:gridCol w:w="1440"/>
        <w:gridCol w:w="4377"/>
        <w:gridCol w:w="1376"/>
      </w:tblGrid>
      <w:tr w:rsidR="00E14B00" w:rsidRPr="0090531F" w14:paraId="0D98D1B6" w14:textId="77777777" w:rsidTr="006B7510">
        <w:tc>
          <w:tcPr>
            <w:tcW w:w="360" w:type="dxa"/>
          </w:tcPr>
          <w:p w14:paraId="10E7436F" w14:textId="77777777" w:rsidR="00E71430" w:rsidRPr="0090531F" w:rsidRDefault="00E71430" w:rsidP="00C1543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</w:tcPr>
          <w:p w14:paraId="1312B8F1" w14:textId="1B5B2079" w:rsidR="00E71430" w:rsidRPr="0090531F" w:rsidRDefault="00E71430" w:rsidP="00C1543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723" w:type="dxa"/>
          </w:tcPr>
          <w:p w14:paraId="504DB131" w14:textId="70567381" w:rsidR="00E71430" w:rsidRPr="0090531F" w:rsidRDefault="00E71430" w:rsidP="00C1543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440" w:type="dxa"/>
          </w:tcPr>
          <w:p w14:paraId="4F93951E" w14:textId="34151C66" w:rsidR="00E71430" w:rsidRPr="0090531F" w:rsidRDefault="00E71430" w:rsidP="00C1543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4377" w:type="dxa"/>
          </w:tcPr>
          <w:p w14:paraId="6BCC8473" w14:textId="71F28B1D" w:rsidR="00E71430" w:rsidRPr="0090531F" w:rsidRDefault="00E71430" w:rsidP="00C1543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/Institution</w:t>
            </w:r>
          </w:p>
        </w:tc>
        <w:tc>
          <w:tcPr>
            <w:tcW w:w="1376" w:type="dxa"/>
          </w:tcPr>
          <w:p w14:paraId="200226D7" w14:textId="4B769138" w:rsidR="00E71430" w:rsidRPr="0090531F" w:rsidRDefault="00E71430" w:rsidP="00C1543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% </w:t>
            </w:r>
            <w:r w:rsidR="00AB4D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ks</w:t>
            </w:r>
            <w:r w:rsidR="006B75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CGPA/CPI</w:t>
            </w:r>
          </w:p>
        </w:tc>
      </w:tr>
      <w:tr w:rsidR="00E14B00" w:rsidRPr="0090531F" w14:paraId="2D693B09" w14:textId="77777777" w:rsidTr="006B7510">
        <w:tc>
          <w:tcPr>
            <w:tcW w:w="360" w:type="dxa"/>
          </w:tcPr>
          <w:p w14:paraId="3AB1F129" w14:textId="6E3AC521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79" w:type="dxa"/>
          </w:tcPr>
          <w:p w14:paraId="1A415EAC" w14:textId="77777777" w:rsidR="00E71430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7D74A8" w14:textId="71991ED9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14:paraId="02F124CE" w14:textId="5A2C63CD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81DA928" w14:textId="73FD924D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7" w:type="dxa"/>
          </w:tcPr>
          <w:p w14:paraId="24EF57D3" w14:textId="61E28437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0D09009D" w14:textId="5B47EE98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B00" w:rsidRPr="0090531F" w14:paraId="568E219D" w14:textId="77777777" w:rsidTr="006B7510">
        <w:tc>
          <w:tcPr>
            <w:tcW w:w="360" w:type="dxa"/>
          </w:tcPr>
          <w:p w14:paraId="390AA45B" w14:textId="6F708C67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79" w:type="dxa"/>
          </w:tcPr>
          <w:p w14:paraId="685019F6" w14:textId="58D9BF6E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14:paraId="6400E994" w14:textId="3BE4C824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20DAC3C" w14:textId="67477873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7" w:type="dxa"/>
          </w:tcPr>
          <w:p w14:paraId="3DF34C39" w14:textId="77777777" w:rsidR="00E71430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9528A1" w14:textId="2000135B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4244701F" w14:textId="78DECEA9" w:rsidR="00E71430" w:rsidRPr="0090531F" w:rsidRDefault="00E7143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01A4" w:rsidRPr="0090531F" w14:paraId="6C3952D1" w14:textId="77777777" w:rsidTr="006B7510">
        <w:tc>
          <w:tcPr>
            <w:tcW w:w="360" w:type="dxa"/>
          </w:tcPr>
          <w:p w14:paraId="5512C87A" w14:textId="77777777" w:rsidR="00F701A4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7E39165D" w14:textId="05FCFA16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</w:tcPr>
          <w:p w14:paraId="6F1BF52E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14:paraId="1E99C83E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CA3C6F9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7" w:type="dxa"/>
          </w:tcPr>
          <w:p w14:paraId="0214E6C6" w14:textId="77777777" w:rsidR="00F701A4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</w:tcPr>
          <w:p w14:paraId="76E5E2C3" w14:textId="77777777" w:rsidR="00F701A4" w:rsidRPr="0090531F" w:rsidRDefault="00F701A4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C9A8F68" w14:textId="263A253F" w:rsidR="00AD34EA" w:rsidRPr="0090531F" w:rsidRDefault="00AD34EA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EC83080" w14:textId="08F45EB4" w:rsidR="006B7510" w:rsidRDefault="006B751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ATE/CSIR/NET/UGC National Exam Qualification details with percentage/score/rank, year of qualifying etc. </w:t>
      </w:r>
    </w:p>
    <w:p w14:paraId="4F94AD00" w14:textId="7A0B21A2" w:rsidR="006B7510" w:rsidRDefault="006B7510" w:rsidP="006B7510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1645C8" w14:textId="77777777" w:rsidR="00AB4DC6" w:rsidRDefault="00AB4DC6" w:rsidP="006B7510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57C13B" w14:textId="77777777" w:rsidR="006B7510" w:rsidRDefault="006B7510" w:rsidP="006B7510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6F7C585" w14:textId="2D5507FD" w:rsidR="00E71430" w:rsidRPr="00AB4DC6" w:rsidRDefault="00E7143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AB4DC6">
        <w:rPr>
          <w:rFonts w:ascii="Times New Roman" w:hAnsi="Times New Roman" w:cs="Times New Roman"/>
          <w:sz w:val="24"/>
          <w:szCs w:val="24"/>
        </w:rPr>
        <w:t>Work experience (in chronological order)</w:t>
      </w:r>
    </w:p>
    <w:p w14:paraId="4E62207F" w14:textId="77777777" w:rsidR="0090531F" w:rsidRPr="0090531F" w:rsidRDefault="0090531F" w:rsidP="0090531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51"/>
        <w:gridCol w:w="2410"/>
        <w:gridCol w:w="2097"/>
        <w:gridCol w:w="1310"/>
        <w:gridCol w:w="1313"/>
        <w:gridCol w:w="1374"/>
      </w:tblGrid>
      <w:tr w:rsidR="005C7302" w:rsidRPr="0090531F" w14:paraId="2B661952" w14:textId="77777777" w:rsidTr="005C7302">
        <w:tc>
          <w:tcPr>
            <w:tcW w:w="851" w:type="dxa"/>
          </w:tcPr>
          <w:p w14:paraId="6F969416" w14:textId="3D06F4BD" w:rsidR="00AD34EA" w:rsidRPr="0090531F" w:rsidRDefault="00AD34EA" w:rsidP="00C1543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2410" w:type="dxa"/>
          </w:tcPr>
          <w:p w14:paraId="7EBBFE35" w14:textId="1FDCF974" w:rsidR="00AD34EA" w:rsidRPr="0090531F" w:rsidRDefault="00AD34EA" w:rsidP="00C1543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2097" w:type="dxa"/>
          </w:tcPr>
          <w:p w14:paraId="0D143EF4" w14:textId="671A2ED9" w:rsidR="00AD34EA" w:rsidRPr="0090531F" w:rsidRDefault="00AD34EA" w:rsidP="00C1543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Institution</w:t>
            </w:r>
          </w:p>
        </w:tc>
        <w:tc>
          <w:tcPr>
            <w:tcW w:w="1310" w:type="dxa"/>
          </w:tcPr>
          <w:p w14:paraId="5CBFC851" w14:textId="12E79139" w:rsidR="00AD34EA" w:rsidRPr="0090531F" w:rsidRDefault="00AD34EA" w:rsidP="00C1543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om</w:t>
            </w:r>
          </w:p>
        </w:tc>
        <w:tc>
          <w:tcPr>
            <w:tcW w:w="1313" w:type="dxa"/>
          </w:tcPr>
          <w:p w14:paraId="4474B5AD" w14:textId="5F6B4E47" w:rsidR="00AD34EA" w:rsidRPr="0090531F" w:rsidRDefault="00AD34EA" w:rsidP="00C1543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</w:t>
            </w:r>
          </w:p>
        </w:tc>
        <w:tc>
          <w:tcPr>
            <w:tcW w:w="1374" w:type="dxa"/>
          </w:tcPr>
          <w:p w14:paraId="4C6A770D" w14:textId="46F872DF" w:rsidR="00AD34EA" w:rsidRPr="0090531F" w:rsidRDefault="00AD34EA" w:rsidP="00C1543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y-scale</w:t>
            </w:r>
          </w:p>
        </w:tc>
      </w:tr>
      <w:tr w:rsidR="005C7302" w:rsidRPr="0090531F" w14:paraId="3B2A32DD" w14:textId="77777777" w:rsidTr="005C7302">
        <w:tc>
          <w:tcPr>
            <w:tcW w:w="851" w:type="dxa"/>
          </w:tcPr>
          <w:p w14:paraId="06E63257" w14:textId="39BFE918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AA3790C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25D506" w14:textId="6325C27F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7" w:type="dxa"/>
          </w:tcPr>
          <w:p w14:paraId="6E6A2177" w14:textId="2C67A551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dxa"/>
          </w:tcPr>
          <w:p w14:paraId="7892CDB6" w14:textId="1F3DD3BE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3" w:type="dxa"/>
          </w:tcPr>
          <w:p w14:paraId="32EAA625" w14:textId="21F0E629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14:paraId="6EF4A9FD" w14:textId="31BA66F9" w:rsidR="00AD34EA" w:rsidRPr="0090531F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7302" w:rsidRPr="0090531F" w14:paraId="62667615" w14:textId="77777777" w:rsidTr="005C7302">
        <w:tc>
          <w:tcPr>
            <w:tcW w:w="851" w:type="dxa"/>
          </w:tcPr>
          <w:p w14:paraId="40DE9635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EE2E1C" w14:textId="5118D635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5937C8D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BE29B" w14:textId="32CF4B96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7" w:type="dxa"/>
          </w:tcPr>
          <w:p w14:paraId="4D99469E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12682" w14:textId="1C463CDA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dxa"/>
          </w:tcPr>
          <w:p w14:paraId="0D764C98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8F06AB" w14:textId="36845324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3" w:type="dxa"/>
          </w:tcPr>
          <w:p w14:paraId="430BECA8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FFA5DD" w14:textId="59664257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14:paraId="64E337FD" w14:textId="77777777" w:rsidR="00AD34EA" w:rsidRDefault="00AD34EA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8ADDA9" w14:textId="20868D30" w:rsidR="006B7510" w:rsidRPr="0090531F" w:rsidRDefault="006B7510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349B26" w14:textId="19B0AADE" w:rsidR="00AB4DC6" w:rsidRDefault="00AB4DC6" w:rsidP="00AB4DC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997BC86" w14:textId="3D282B29" w:rsidR="00AB4DC6" w:rsidRDefault="00AB4DC6" w:rsidP="00AB4DC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90C8C80" w14:textId="0176E4B8" w:rsidR="00AB4DC6" w:rsidRDefault="00AB4DC6" w:rsidP="00AB4DC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9310EA1" w14:textId="77777777" w:rsidR="00AB4DC6" w:rsidRDefault="00AB4DC6" w:rsidP="00AB4DC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352C980" w14:textId="580A54BD" w:rsidR="00E71430" w:rsidRPr="0090531F" w:rsidRDefault="00E7143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sz w:val="24"/>
          <w:szCs w:val="24"/>
        </w:rPr>
        <w:t>Professional Recognition/ Award/ Prize/ Certificate, Fellowship received by the applicant.</w:t>
      </w:r>
    </w:p>
    <w:p w14:paraId="3B955012" w14:textId="07279D39" w:rsidR="008B4D19" w:rsidRDefault="008B4D19" w:rsidP="00E14B0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FA4063" w14:textId="77777777" w:rsidR="00FC4AFD" w:rsidRPr="0090531F" w:rsidRDefault="00FC4AFD" w:rsidP="00E14B0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2620FD" w14:textId="61E8EF8D" w:rsidR="00E71430" w:rsidRDefault="00E7143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b/>
          <w:bCs/>
          <w:sz w:val="24"/>
          <w:szCs w:val="24"/>
        </w:rPr>
        <w:t>Publications</w:t>
      </w:r>
      <w:r w:rsidRPr="0090531F">
        <w:rPr>
          <w:rFonts w:ascii="Times New Roman" w:hAnsi="Times New Roman" w:cs="Times New Roman"/>
          <w:sz w:val="24"/>
          <w:szCs w:val="24"/>
        </w:rPr>
        <w:t xml:space="preserve"> (</w:t>
      </w:r>
      <w:r w:rsidR="006B7510">
        <w:rPr>
          <w:rFonts w:ascii="Times New Roman" w:hAnsi="Times New Roman" w:cs="Times New Roman"/>
          <w:sz w:val="24"/>
          <w:szCs w:val="24"/>
        </w:rPr>
        <w:t>if any</w:t>
      </w:r>
      <w:r w:rsidRPr="0090531F">
        <w:rPr>
          <w:rFonts w:ascii="Times New Roman" w:hAnsi="Times New Roman" w:cs="Times New Roman"/>
          <w:sz w:val="24"/>
          <w:szCs w:val="24"/>
        </w:rPr>
        <w:t>).</w:t>
      </w:r>
    </w:p>
    <w:p w14:paraId="112AFF37" w14:textId="77777777" w:rsidR="0090531F" w:rsidRPr="0090531F" w:rsidRDefault="0090531F" w:rsidP="0090531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W w:w="935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70"/>
        <w:gridCol w:w="2089"/>
        <w:gridCol w:w="2756"/>
        <w:gridCol w:w="1483"/>
        <w:gridCol w:w="636"/>
        <w:gridCol w:w="1008"/>
        <w:gridCol w:w="816"/>
      </w:tblGrid>
      <w:tr w:rsidR="0090531F" w:rsidRPr="0090531F" w14:paraId="2D8499EA" w14:textId="77777777" w:rsidTr="006B7510">
        <w:trPr>
          <w:trHeight w:val="584"/>
          <w:jc w:val="center"/>
        </w:trPr>
        <w:tc>
          <w:tcPr>
            <w:tcW w:w="570" w:type="dxa"/>
            <w:shd w:val="clear" w:color="auto" w:fill="D9D9D9"/>
          </w:tcPr>
          <w:p w14:paraId="3D5939CB" w14:textId="77777777" w:rsidR="008B4D19" w:rsidRPr="0090531F" w:rsidRDefault="008B4D19" w:rsidP="00E14B0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2089" w:type="dxa"/>
            <w:shd w:val="clear" w:color="auto" w:fill="D9D9D9"/>
          </w:tcPr>
          <w:p w14:paraId="230AEF7F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Author (s)</w:t>
            </w:r>
          </w:p>
        </w:tc>
        <w:tc>
          <w:tcPr>
            <w:tcW w:w="2756" w:type="dxa"/>
            <w:shd w:val="clear" w:color="auto" w:fill="D9D9D9"/>
          </w:tcPr>
          <w:p w14:paraId="17A8D2D5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Title of the paper</w:t>
            </w:r>
          </w:p>
        </w:tc>
        <w:tc>
          <w:tcPr>
            <w:tcW w:w="1483" w:type="dxa"/>
            <w:shd w:val="clear" w:color="auto" w:fill="D9D9D9"/>
          </w:tcPr>
          <w:p w14:paraId="42ACF298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Name of Journal</w:t>
            </w:r>
          </w:p>
        </w:tc>
        <w:tc>
          <w:tcPr>
            <w:tcW w:w="636" w:type="dxa"/>
            <w:shd w:val="clear" w:color="auto" w:fill="D9D9D9"/>
          </w:tcPr>
          <w:p w14:paraId="7FE39A6A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Vol. No.</w:t>
            </w:r>
          </w:p>
        </w:tc>
        <w:tc>
          <w:tcPr>
            <w:tcW w:w="1008" w:type="dxa"/>
            <w:shd w:val="clear" w:color="auto" w:fill="D9D9D9"/>
          </w:tcPr>
          <w:p w14:paraId="0FBEC456" w14:textId="76DDA88A" w:rsidR="008B4D19" w:rsidRPr="0090531F" w:rsidRDefault="008B4D19" w:rsidP="0090531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  <w:tc>
          <w:tcPr>
            <w:tcW w:w="816" w:type="dxa"/>
            <w:shd w:val="clear" w:color="auto" w:fill="D9D9D9"/>
          </w:tcPr>
          <w:p w14:paraId="247EBF7B" w14:textId="77777777" w:rsidR="008B4D19" w:rsidRPr="0090531F" w:rsidRDefault="008B4D19" w:rsidP="00E14B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90531F" w:rsidRPr="0090531F" w14:paraId="3168756F" w14:textId="77777777" w:rsidTr="006B7510">
        <w:trPr>
          <w:trHeight w:val="484"/>
          <w:jc w:val="center"/>
        </w:trPr>
        <w:tc>
          <w:tcPr>
            <w:tcW w:w="570" w:type="dxa"/>
          </w:tcPr>
          <w:p w14:paraId="2F501732" w14:textId="2526A924" w:rsidR="008B4D19" w:rsidRPr="0090531F" w:rsidRDefault="008B4D19" w:rsidP="00E14B0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53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89" w:type="dxa"/>
          </w:tcPr>
          <w:p w14:paraId="1BEA5461" w14:textId="77777777" w:rsidR="008B4D19" w:rsidRDefault="008B4D19" w:rsidP="00E14B00">
            <w:pPr>
              <w:pStyle w:val="NormalWeb"/>
              <w:spacing w:before="0" w:beforeAutospacing="0" w:after="0" w:afterAutospacing="0"/>
            </w:pPr>
          </w:p>
          <w:p w14:paraId="5D6AB01C" w14:textId="70FC58DF" w:rsidR="006B7510" w:rsidRPr="0090531F" w:rsidRDefault="006B7510" w:rsidP="00E14B00">
            <w:pPr>
              <w:pStyle w:val="NormalWeb"/>
              <w:spacing w:before="0" w:beforeAutospacing="0" w:after="0" w:afterAutospacing="0"/>
            </w:pPr>
          </w:p>
        </w:tc>
        <w:tc>
          <w:tcPr>
            <w:tcW w:w="2756" w:type="dxa"/>
          </w:tcPr>
          <w:p w14:paraId="3AD9856B" w14:textId="77777777" w:rsidR="008B4D19" w:rsidRDefault="008B4D19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FF1F9E" w14:textId="1AB20794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4C400CF1" w14:textId="77777777" w:rsidR="008B4D19" w:rsidRDefault="008B4D19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CD0AF" w14:textId="44214AD1" w:rsidR="006B7510" w:rsidRPr="0090531F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6" w:type="dxa"/>
          </w:tcPr>
          <w:p w14:paraId="42732E33" w14:textId="77777777" w:rsidR="008B4D19" w:rsidRDefault="008B4D19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8E8CB6" w14:textId="5A7E82F7" w:rsidR="006B7510" w:rsidRPr="0090531F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6335EB0" w14:textId="77777777" w:rsidR="008B4D19" w:rsidRDefault="008B4D19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36C83C" w14:textId="0197C37E" w:rsidR="006B7510" w:rsidRPr="0090531F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dxa"/>
          </w:tcPr>
          <w:p w14:paraId="7743706F" w14:textId="77777777" w:rsidR="008B4D19" w:rsidRDefault="008B4D19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AC4F3C" w14:textId="6716F860" w:rsidR="006B7510" w:rsidRPr="0090531F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7510" w:rsidRPr="0090531F" w14:paraId="18BCA20F" w14:textId="77777777" w:rsidTr="006B7510">
        <w:trPr>
          <w:trHeight w:val="484"/>
          <w:jc w:val="center"/>
        </w:trPr>
        <w:tc>
          <w:tcPr>
            <w:tcW w:w="570" w:type="dxa"/>
          </w:tcPr>
          <w:p w14:paraId="60BF7805" w14:textId="17A1D7F2" w:rsidR="006B7510" w:rsidRPr="0090531F" w:rsidRDefault="006B7510" w:rsidP="00E14B0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89" w:type="dxa"/>
          </w:tcPr>
          <w:p w14:paraId="2C6C50D4" w14:textId="77777777" w:rsidR="006B7510" w:rsidRDefault="006B7510" w:rsidP="00E14B00">
            <w:pPr>
              <w:pStyle w:val="NormalWeb"/>
              <w:spacing w:before="0" w:beforeAutospacing="0" w:after="0" w:afterAutospacing="0"/>
            </w:pPr>
          </w:p>
        </w:tc>
        <w:tc>
          <w:tcPr>
            <w:tcW w:w="2756" w:type="dxa"/>
          </w:tcPr>
          <w:p w14:paraId="526595E7" w14:textId="77777777" w:rsidR="006B7510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</w:tcPr>
          <w:p w14:paraId="1E34A44C" w14:textId="77777777" w:rsidR="006B7510" w:rsidRDefault="006B7510" w:rsidP="00E14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6" w:type="dxa"/>
          </w:tcPr>
          <w:p w14:paraId="648FC83B" w14:textId="77777777" w:rsidR="006B7510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B016A5A" w14:textId="77777777" w:rsidR="006B7510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6" w:type="dxa"/>
          </w:tcPr>
          <w:p w14:paraId="005A069F" w14:textId="77777777" w:rsidR="006B7510" w:rsidRDefault="006B7510" w:rsidP="00E14B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3BEF4D" w14:textId="77777777" w:rsidR="00AD34EA" w:rsidRPr="0090531F" w:rsidRDefault="00AD34EA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32ECDA5" w14:textId="113DC72D" w:rsidR="00AB4DC6" w:rsidRDefault="00E7143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90531F">
        <w:rPr>
          <w:rFonts w:ascii="Times New Roman" w:hAnsi="Times New Roman" w:cs="Times New Roman"/>
          <w:sz w:val="24"/>
          <w:szCs w:val="24"/>
        </w:rPr>
        <w:t>Detail of patents</w:t>
      </w:r>
      <w:r w:rsidR="00FC4AFD">
        <w:rPr>
          <w:rFonts w:ascii="Times New Roman" w:hAnsi="Times New Roman" w:cs="Times New Roman"/>
          <w:sz w:val="24"/>
          <w:szCs w:val="24"/>
        </w:rPr>
        <w:t xml:space="preserve"> (if any)</w:t>
      </w:r>
      <w:r w:rsidR="008B4D19" w:rsidRPr="0090531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A0EC78B" w14:textId="1EE53EF1" w:rsidR="00AB4DC6" w:rsidRDefault="00AB4DC6" w:rsidP="00AB4DC6">
      <w:pPr>
        <w:ind w:left="66"/>
        <w:rPr>
          <w:rFonts w:ascii="Times New Roman" w:hAnsi="Times New Roman" w:cs="Times New Roman"/>
          <w:sz w:val="24"/>
          <w:szCs w:val="24"/>
        </w:rPr>
      </w:pPr>
    </w:p>
    <w:p w14:paraId="5BAC5FB8" w14:textId="7EE0EA36" w:rsidR="00AB4DC6" w:rsidRDefault="00AB4DC6" w:rsidP="00AB4DC6">
      <w:pPr>
        <w:ind w:left="66"/>
        <w:rPr>
          <w:rFonts w:ascii="Times New Roman" w:hAnsi="Times New Roman" w:cs="Times New Roman"/>
          <w:sz w:val="24"/>
          <w:szCs w:val="24"/>
        </w:rPr>
      </w:pPr>
    </w:p>
    <w:p w14:paraId="158607B1" w14:textId="77777777" w:rsidR="00AB4DC6" w:rsidRPr="00AB4DC6" w:rsidRDefault="00AB4DC6" w:rsidP="00AB4DC6">
      <w:pPr>
        <w:ind w:left="66"/>
        <w:rPr>
          <w:rFonts w:ascii="Times New Roman" w:hAnsi="Times New Roman" w:cs="Times New Roman"/>
          <w:sz w:val="24"/>
          <w:szCs w:val="24"/>
        </w:rPr>
      </w:pPr>
    </w:p>
    <w:p w14:paraId="5B578BB3" w14:textId="51E1BE55" w:rsidR="00AB4DC6" w:rsidRDefault="00E7143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AB4DC6">
        <w:rPr>
          <w:rFonts w:ascii="Times New Roman" w:hAnsi="Times New Roman" w:cs="Times New Roman"/>
          <w:sz w:val="24"/>
          <w:szCs w:val="24"/>
        </w:rPr>
        <w:t>Books/Reports/Chapters/General articles etc.</w:t>
      </w:r>
      <w:r w:rsidR="00FC4AFD" w:rsidRPr="00AB4DC6">
        <w:rPr>
          <w:rFonts w:ascii="Times New Roman" w:hAnsi="Times New Roman" w:cs="Times New Roman"/>
          <w:sz w:val="24"/>
          <w:szCs w:val="24"/>
        </w:rPr>
        <w:t xml:space="preserve"> (if any)</w:t>
      </w:r>
      <w:r w:rsidR="008B4D19" w:rsidRPr="00AB4DC6">
        <w:rPr>
          <w:rFonts w:ascii="Times New Roman" w:hAnsi="Times New Roman" w:cs="Times New Roman"/>
          <w:sz w:val="24"/>
          <w:szCs w:val="24"/>
        </w:rPr>
        <w:t>:</w:t>
      </w:r>
    </w:p>
    <w:p w14:paraId="5C4FA316" w14:textId="4F0343D3" w:rsidR="00AB4DC6" w:rsidRDefault="00AB4DC6" w:rsidP="00AB4DC6">
      <w:pPr>
        <w:ind w:left="66"/>
        <w:rPr>
          <w:rFonts w:ascii="Times New Roman" w:hAnsi="Times New Roman" w:cs="Times New Roman"/>
          <w:sz w:val="24"/>
          <w:szCs w:val="24"/>
        </w:rPr>
      </w:pPr>
    </w:p>
    <w:p w14:paraId="4B4DC9A6" w14:textId="023DB089" w:rsidR="00AB4DC6" w:rsidRDefault="00AB4DC6" w:rsidP="00AB4DC6">
      <w:pPr>
        <w:ind w:left="66"/>
        <w:rPr>
          <w:rFonts w:ascii="Times New Roman" w:hAnsi="Times New Roman" w:cs="Times New Roman"/>
          <w:sz w:val="24"/>
          <w:szCs w:val="24"/>
        </w:rPr>
      </w:pPr>
    </w:p>
    <w:p w14:paraId="13AA3956" w14:textId="04664940" w:rsidR="00AB4DC6" w:rsidRDefault="00AB4DC6" w:rsidP="00AB4DC6">
      <w:pPr>
        <w:ind w:left="66"/>
        <w:rPr>
          <w:rFonts w:ascii="Times New Roman" w:hAnsi="Times New Roman" w:cs="Times New Roman"/>
          <w:sz w:val="24"/>
          <w:szCs w:val="24"/>
        </w:rPr>
      </w:pPr>
    </w:p>
    <w:p w14:paraId="6314DEC9" w14:textId="77777777" w:rsidR="00AB4DC6" w:rsidRPr="00AB4DC6" w:rsidRDefault="00AB4DC6" w:rsidP="00AB4DC6">
      <w:pPr>
        <w:ind w:left="66"/>
        <w:rPr>
          <w:rFonts w:ascii="Times New Roman" w:hAnsi="Times New Roman" w:cs="Times New Roman"/>
          <w:sz w:val="24"/>
          <w:szCs w:val="24"/>
        </w:rPr>
      </w:pPr>
    </w:p>
    <w:p w14:paraId="2B8CB6C6" w14:textId="32B3AA40" w:rsidR="00AB4DC6" w:rsidRDefault="00FC4AFD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AB4DC6">
        <w:rPr>
          <w:rFonts w:ascii="Times New Roman" w:hAnsi="Times New Roman" w:cs="Times New Roman"/>
          <w:sz w:val="24"/>
          <w:szCs w:val="24"/>
        </w:rPr>
        <w:t>Time required to join the post, if selected:</w:t>
      </w:r>
      <w:r w:rsidR="008B4D19" w:rsidRPr="00AB4D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971BF0" w14:textId="77777777" w:rsidR="00AB4DC6" w:rsidRDefault="00AB4DC6" w:rsidP="00AB4DC6">
      <w:pPr>
        <w:pStyle w:val="ListParagraph"/>
        <w:ind w:left="426"/>
        <w:rPr>
          <w:rFonts w:ascii="Times New Roman" w:hAnsi="Times New Roman" w:cs="Times New Roman"/>
          <w:sz w:val="24"/>
          <w:szCs w:val="24"/>
        </w:rPr>
      </w:pPr>
    </w:p>
    <w:p w14:paraId="62DF782C" w14:textId="0D1792FE" w:rsidR="00AB4DC6" w:rsidRDefault="00E71430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AB4DC6">
        <w:rPr>
          <w:rFonts w:ascii="Times New Roman" w:hAnsi="Times New Roman" w:cs="Times New Roman"/>
          <w:sz w:val="24"/>
          <w:szCs w:val="24"/>
        </w:rPr>
        <w:t xml:space="preserve">Any other Information (maximum </w:t>
      </w:r>
      <w:r w:rsidR="00C15433" w:rsidRPr="00AB4DC6">
        <w:rPr>
          <w:rFonts w:ascii="Times New Roman" w:hAnsi="Times New Roman" w:cs="Times New Roman"/>
          <w:sz w:val="24"/>
          <w:szCs w:val="24"/>
        </w:rPr>
        <w:t>2</w:t>
      </w:r>
      <w:r w:rsidRPr="00AB4DC6">
        <w:rPr>
          <w:rFonts w:ascii="Times New Roman" w:hAnsi="Times New Roman" w:cs="Times New Roman"/>
          <w:sz w:val="24"/>
          <w:szCs w:val="24"/>
        </w:rPr>
        <w:t>50 words)</w:t>
      </w:r>
    </w:p>
    <w:p w14:paraId="22E36466" w14:textId="77777777" w:rsidR="00AB4DC6" w:rsidRPr="00AB4DC6" w:rsidRDefault="00AB4DC6" w:rsidP="00AB4DC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6ED4B7" w14:textId="4A69119D" w:rsidR="00AB4DC6" w:rsidRDefault="00AB4DC6" w:rsidP="00AB4DC6">
      <w:pPr>
        <w:rPr>
          <w:rFonts w:ascii="Times New Roman" w:hAnsi="Times New Roman" w:cs="Times New Roman"/>
          <w:sz w:val="24"/>
          <w:szCs w:val="24"/>
        </w:rPr>
      </w:pPr>
    </w:p>
    <w:p w14:paraId="3BD57DB1" w14:textId="0843B7FC" w:rsidR="00AB4DC6" w:rsidRDefault="00AB4DC6" w:rsidP="00AB4DC6">
      <w:pPr>
        <w:rPr>
          <w:rFonts w:ascii="Times New Roman" w:hAnsi="Times New Roman" w:cs="Times New Roman"/>
          <w:sz w:val="24"/>
          <w:szCs w:val="24"/>
        </w:rPr>
      </w:pPr>
    </w:p>
    <w:p w14:paraId="28F5F95E" w14:textId="77777777" w:rsidR="00AB4DC6" w:rsidRPr="00AB4DC6" w:rsidRDefault="00AB4DC6" w:rsidP="00AB4DC6">
      <w:pPr>
        <w:rPr>
          <w:rFonts w:ascii="Times New Roman" w:hAnsi="Times New Roman" w:cs="Times New Roman"/>
          <w:sz w:val="24"/>
          <w:szCs w:val="24"/>
        </w:rPr>
      </w:pPr>
    </w:p>
    <w:p w14:paraId="336D66B4" w14:textId="3FBA230D" w:rsidR="00C15433" w:rsidRPr="00AB4DC6" w:rsidRDefault="00C15433" w:rsidP="00AB4DC6">
      <w:pPr>
        <w:pStyle w:val="ListParagraph"/>
        <w:numPr>
          <w:ilvl w:val="0"/>
          <w:numId w:val="7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AB4DC6">
        <w:rPr>
          <w:rFonts w:ascii="Times New Roman" w:hAnsi="Times New Roman" w:cs="Times New Roman"/>
          <w:sz w:val="24"/>
          <w:szCs w:val="24"/>
        </w:rPr>
        <w:t>Justify your candidature (in 250 words)</w:t>
      </w:r>
    </w:p>
    <w:p w14:paraId="7F581B89" w14:textId="1DFB2CBF" w:rsidR="00AD34EA" w:rsidRDefault="00AD34EA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7F0589A" w14:textId="6A83F524" w:rsidR="00C15433" w:rsidRDefault="00C15433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319ACFE" w14:textId="4B0E6AFC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32B0FCE" w14:textId="260A058A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7C4C5C9" w14:textId="52E4A701" w:rsidR="00FC4AFD" w:rsidRPr="00FC4AFD" w:rsidRDefault="00FC4AFD" w:rsidP="00FC4AFD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C4AFD">
        <w:rPr>
          <w:rFonts w:ascii="Times New Roman" w:hAnsi="Times New Roman" w:cs="Times New Roman"/>
          <w:b/>
          <w:sz w:val="24"/>
          <w:szCs w:val="24"/>
          <w:u w:val="single"/>
        </w:rPr>
        <w:t>Declaration</w:t>
      </w:r>
    </w:p>
    <w:p w14:paraId="16CD3F12" w14:textId="5AF957B3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AA656C7" w14:textId="3952E60B" w:rsidR="00FC4AFD" w:rsidRPr="00FC4AFD" w:rsidRDefault="00FC4AFD" w:rsidP="00FC4AFD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i/>
          <w:szCs w:val="24"/>
        </w:rPr>
      </w:pPr>
      <w:r w:rsidRPr="00FC4AFD">
        <w:rPr>
          <w:rFonts w:ascii="Times New Roman" w:hAnsi="Times New Roman" w:cs="Times New Roman"/>
          <w:i/>
          <w:szCs w:val="24"/>
        </w:rPr>
        <w:t xml:space="preserve">I </w:t>
      </w:r>
      <w:r>
        <w:rPr>
          <w:rFonts w:ascii="Times New Roman" w:hAnsi="Times New Roman" w:cs="Times New Roman"/>
          <w:i/>
          <w:szCs w:val="24"/>
        </w:rPr>
        <w:t>hereby</w:t>
      </w:r>
      <w:r w:rsidRPr="00FC4AFD">
        <w:rPr>
          <w:rFonts w:ascii="Times New Roman" w:hAnsi="Times New Roman" w:cs="Times New Roman"/>
          <w:i/>
          <w:szCs w:val="24"/>
        </w:rPr>
        <w:t xml:space="preserve"> </w:t>
      </w:r>
      <w:r>
        <w:rPr>
          <w:rFonts w:ascii="Times New Roman" w:hAnsi="Times New Roman" w:cs="Times New Roman"/>
          <w:i/>
          <w:szCs w:val="24"/>
        </w:rPr>
        <w:t>declare</w:t>
      </w:r>
      <w:r w:rsidRPr="00FC4AFD">
        <w:rPr>
          <w:rFonts w:ascii="Times New Roman" w:hAnsi="Times New Roman" w:cs="Times New Roman"/>
          <w:i/>
          <w:szCs w:val="24"/>
        </w:rPr>
        <w:t xml:space="preserve"> that I have carefully read and understood the instructions and particulars of this application and that all entries in this form </w:t>
      </w:r>
      <w:r>
        <w:rPr>
          <w:rFonts w:ascii="Times New Roman" w:hAnsi="Times New Roman" w:cs="Times New Roman"/>
          <w:i/>
          <w:szCs w:val="24"/>
        </w:rPr>
        <w:t>and</w:t>
      </w:r>
      <w:r w:rsidRPr="00FC4AFD">
        <w:rPr>
          <w:rFonts w:ascii="Times New Roman" w:hAnsi="Times New Roman" w:cs="Times New Roman"/>
          <w:i/>
          <w:szCs w:val="24"/>
        </w:rPr>
        <w:t xml:space="preserve"> the attached sheets are </w:t>
      </w:r>
      <w:r>
        <w:rPr>
          <w:rFonts w:ascii="Times New Roman" w:hAnsi="Times New Roman" w:cs="Times New Roman"/>
          <w:i/>
          <w:szCs w:val="24"/>
        </w:rPr>
        <w:t>accurate</w:t>
      </w:r>
      <w:r w:rsidRPr="00FC4AFD">
        <w:rPr>
          <w:rFonts w:ascii="Times New Roman" w:hAnsi="Times New Roman" w:cs="Times New Roman"/>
          <w:i/>
          <w:szCs w:val="24"/>
        </w:rPr>
        <w:t xml:space="preserve"> to the best of my knowledge and belief. </w:t>
      </w:r>
    </w:p>
    <w:p w14:paraId="0DEDD2CE" w14:textId="2C57A5B0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4267DCA" w14:textId="401A1DAC" w:rsidR="00FC4AFD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4961"/>
        <w:gridCol w:w="3401"/>
      </w:tblGrid>
      <w:tr w:rsidR="00FC4AFD" w14:paraId="272CE0A1" w14:textId="77777777" w:rsidTr="00FC4AFD">
        <w:tc>
          <w:tcPr>
            <w:tcW w:w="988" w:type="dxa"/>
          </w:tcPr>
          <w:p w14:paraId="3E369361" w14:textId="5878D087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4961" w:type="dxa"/>
          </w:tcPr>
          <w:p w14:paraId="4EC0CB0D" w14:textId="77777777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1" w:type="dxa"/>
            <w:tcBorders>
              <w:top w:val="single" w:sz="4" w:space="0" w:color="auto"/>
            </w:tcBorders>
          </w:tcPr>
          <w:p w14:paraId="42E35B28" w14:textId="56C186FE" w:rsidR="00FC4AFD" w:rsidRDefault="00FC4AFD" w:rsidP="00FC4A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</w:tr>
      <w:tr w:rsidR="00FC4AFD" w14:paraId="77BFB022" w14:textId="77777777" w:rsidTr="00FC4AFD">
        <w:tc>
          <w:tcPr>
            <w:tcW w:w="988" w:type="dxa"/>
          </w:tcPr>
          <w:p w14:paraId="7FB244D2" w14:textId="1A9D7496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</w:tc>
        <w:tc>
          <w:tcPr>
            <w:tcW w:w="4961" w:type="dxa"/>
          </w:tcPr>
          <w:p w14:paraId="75071F4D" w14:textId="77777777" w:rsidR="00FC4AFD" w:rsidRDefault="00FC4AFD" w:rsidP="00E14B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1" w:type="dxa"/>
          </w:tcPr>
          <w:p w14:paraId="5BEB94FE" w14:textId="473666B1" w:rsidR="00FC4AFD" w:rsidRDefault="00FC4AFD" w:rsidP="00FC4A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</w:tr>
    </w:tbl>
    <w:p w14:paraId="44F11E4F" w14:textId="77777777" w:rsidR="00FC4AFD" w:rsidRPr="0090531F" w:rsidRDefault="00FC4AFD" w:rsidP="00E14B00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sectPr w:rsidR="00FC4AFD" w:rsidRPr="0090531F" w:rsidSect="005C7302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102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0A513" w14:textId="77777777" w:rsidR="00C00319" w:rsidRDefault="00C00319" w:rsidP="00731CF5">
      <w:r>
        <w:separator/>
      </w:r>
    </w:p>
  </w:endnote>
  <w:endnote w:type="continuationSeparator" w:id="0">
    <w:p w14:paraId="559C2DD6" w14:textId="77777777" w:rsidR="00C00319" w:rsidRDefault="00C00319" w:rsidP="0073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5869E" w14:textId="54E748D2" w:rsidR="005C7302" w:rsidRPr="005C7302" w:rsidRDefault="005C7302">
    <w:pPr>
      <w:pStyle w:val="Footer"/>
      <w:pBdr>
        <w:bottom w:val="single" w:sz="12" w:space="1" w:color="auto"/>
      </w:pBdr>
      <w:jc w:val="center"/>
      <w:rPr>
        <w:rFonts w:ascii="Times New Roman" w:hAnsi="Times New Roman" w:cs="Times New Roman"/>
      </w:rPr>
    </w:pPr>
  </w:p>
  <w:p w14:paraId="7EABDC1F" w14:textId="45C05E11" w:rsidR="005C7302" w:rsidRPr="005C7302" w:rsidRDefault="00000000">
    <w:pPr>
      <w:pStyle w:val="Footer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-1710639408"/>
        <w:docPartObj>
          <w:docPartGallery w:val="Page Numbers (Bottom of Page)"/>
          <w:docPartUnique/>
        </w:docPartObj>
      </w:sdtPr>
      <w:sdtContent>
        <w:r w:rsidR="005C7302" w:rsidRPr="005C7302">
          <w:rPr>
            <w:rFonts w:ascii="Times New Roman" w:hAnsi="Times New Roman" w:cs="Times New Roman"/>
          </w:rPr>
          <w:fldChar w:fldCharType="begin"/>
        </w:r>
        <w:r w:rsidR="005C7302" w:rsidRPr="005C7302">
          <w:rPr>
            <w:rFonts w:ascii="Times New Roman" w:hAnsi="Times New Roman" w:cs="Times New Roman"/>
          </w:rPr>
          <w:instrText xml:space="preserve"> PAGE   \* MERGEFORMAT </w:instrText>
        </w:r>
        <w:r w:rsidR="005C7302" w:rsidRPr="005C7302">
          <w:rPr>
            <w:rFonts w:ascii="Times New Roman" w:hAnsi="Times New Roman" w:cs="Times New Roman"/>
          </w:rPr>
          <w:fldChar w:fldCharType="separate"/>
        </w:r>
        <w:r w:rsidR="005C7302" w:rsidRPr="005C7302">
          <w:rPr>
            <w:rFonts w:ascii="Times New Roman" w:hAnsi="Times New Roman" w:cs="Times New Roman"/>
          </w:rPr>
          <w:t>2</w:t>
        </w:r>
        <w:r w:rsidR="005C7302" w:rsidRPr="005C7302">
          <w:rPr>
            <w:rFonts w:ascii="Times New Roman" w:hAnsi="Times New Roman" w:cs="Times New Roman"/>
          </w:rPr>
          <w:fldChar w:fldCharType="end"/>
        </w:r>
      </w:sdtContent>
    </w:sdt>
  </w:p>
  <w:p w14:paraId="6BEC4C3A" w14:textId="77777777" w:rsidR="00731CF5" w:rsidRPr="005C7302" w:rsidRDefault="00731CF5">
    <w:pPr>
      <w:pStyle w:val="Foo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ABD72" w14:textId="614DACB5" w:rsidR="005C7302" w:rsidRPr="005C7302" w:rsidRDefault="005C7302">
    <w:pPr>
      <w:pStyle w:val="Footer"/>
      <w:pBdr>
        <w:bottom w:val="single" w:sz="12" w:space="1" w:color="auto"/>
      </w:pBdr>
      <w:rPr>
        <w:rFonts w:ascii="Times New Roman" w:hAnsi="Times New Roman" w:cs="Times New Roman"/>
      </w:rPr>
    </w:pPr>
  </w:p>
  <w:p w14:paraId="18DFEB2C" w14:textId="7BE77EA8" w:rsidR="005C7302" w:rsidRPr="005C7302" w:rsidRDefault="005C7302" w:rsidP="005C7302">
    <w:pPr>
      <w:pStyle w:val="Footer"/>
      <w:jc w:val="center"/>
      <w:rPr>
        <w:rFonts w:ascii="Times New Roman" w:hAnsi="Times New Roman" w:cs="Times New Roman"/>
      </w:rPr>
    </w:pPr>
    <w:r w:rsidRPr="005C7302">
      <w:rPr>
        <w:rFonts w:ascii="Times New Roman" w:hAnsi="Times New Roman" w:cs="Times New Roman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DC5B7" w14:textId="77777777" w:rsidR="00C00319" w:rsidRDefault="00C00319" w:rsidP="00731CF5">
      <w:r>
        <w:separator/>
      </w:r>
    </w:p>
  </w:footnote>
  <w:footnote w:type="continuationSeparator" w:id="0">
    <w:p w14:paraId="070BB0E7" w14:textId="77777777" w:rsidR="00C00319" w:rsidRDefault="00C00319" w:rsidP="0073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B81BB" w14:textId="4E1ECF65" w:rsidR="006B7510" w:rsidRDefault="006B7510" w:rsidP="006B7510">
    <w:pPr>
      <w:pStyle w:val="Header"/>
      <w:pBdr>
        <w:bottom w:val="single" w:sz="12" w:space="1" w:color="auto"/>
      </w:pBdr>
      <w:jc w:val="right"/>
      <w:rPr>
        <w:rFonts w:ascii="Arial Black" w:hAnsi="Arial Black"/>
        <w:b/>
        <w:sz w:val="24"/>
        <w:szCs w:val="24"/>
        <w:lang w:val="en-US"/>
      </w:rPr>
    </w:pPr>
    <w:r w:rsidRPr="006B7510">
      <w:rPr>
        <w:rFonts w:ascii="Arial Black" w:hAnsi="Arial Black"/>
        <w:b/>
        <w:sz w:val="24"/>
        <w:szCs w:val="24"/>
        <w:lang w:val="en-US"/>
      </w:rPr>
      <w:t>Application for JRF</w:t>
    </w:r>
  </w:p>
  <w:p w14:paraId="06FCFFAE" w14:textId="77777777" w:rsidR="00731CF5" w:rsidRPr="005C7302" w:rsidRDefault="00731CF5">
    <w:pPr>
      <w:pStyle w:val="Header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059E9" w14:textId="236E9BD7" w:rsidR="006B7510" w:rsidRDefault="006B7510" w:rsidP="006B7510">
    <w:pPr>
      <w:pStyle w:val="Header"/>
      <w:pBdr>
        <w:bottom w:val="single" w:sz="12" w:space="1" w:color="auto"/>
      </w:pBdr>
      <w:jc w:val="right"/>
      <w:rPr>
        <w:rFonts w:ascii="Arial Black" w:hAnsi="Arial Black"/>
        <w:b/>
        <w:sz w:val="24"/>
        <w:szCs w:val="24"/>
        <w:lang w:val="en-US"/>
      </w:rPr>
    </w:pPr>
    <w:r w:rsidRPr="006B7510">
      <w:rPr>
        <w:rFonts w:ascii="Arial Black" w:hAnsi="Arial Black"/>
        <w:b/>
        <w:sz w:val="24"/>
        <w:szCs w:val="24"/>
        <w:lang w:val="en-US"/>
      </w:rPr>
      <w:t>Application for JR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AA2"/>
    <w:multiLevelType w:val="hybridMultilevel"/>
    <w:tmpl w:val="ADC4C5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92500"/>
    <w:multiLevelType w:val="hybridMultilevel"/>
    <w:tmpl w:val="FD2C06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2A9430">
      <w:start w:val="1"/>
      <w:numFmt w:val="lowerLetter"/>
      <w:lvlText w:val="%2."/>
      <w:lvlJc w:val="left"/>
      <w:pPr>
        <w:ind w:left="1440" w:hanging="360"/>
      </w:pPr>
      <w:rPr>
        <w:i/>
        <w:iCs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B19CB"/>
    <w:multiLevelType w:val="hybridMultilevel"/>
    <w:tmpl w:val="7D4C493A"/>
    <w:lvl w:ilvl="0" w:tplc="2890911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F39C3"/>
    <w:multiLevelType w:val="hybridMultilevel"/>
    <w:tmpl w:val="FDD443E2"/>
    <w:lvl w:ilvl="0" w:tplc="72CA420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262D6E"/>
    <w:multiLevelType w:val="hybridMultilevel"/>
    <w:tmpl w:val="19A6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E3B73"/>
    <w:multiLevelType w:val="hybridMultilevel"/>
    <w:tmpl w:val="FB908F8E"/>
    <w:lvl w:ilvl="0" w:tplc="08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E212A"/>
    <w:multiLevelType w:val="hybridMultilevel"/>
    <w:tmpl w:val="992E03A6"/>
    <w:lvl w:ilvl="0" w:tplc="2AF8B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9622330">
    <w:abstractNumId w:val="6"/>
  </w:num>
  <w:num w:numId="2" w16cid:durableId="1164586231">
    <w:abstractNumId w:val="0"/>
  </w:num>
  <w:num w:numId="3" w16cid:durableId="1818378106">
    <w:abstractNumId w:val="4"/>
  </w:num>
  <w:num w:numId="4" w16cid:durableId="271934036">
    <w:abstractNumId w:val="2"/>
  </w:num>
  <w:num w:numId="5" w16cid:durableId="96751051">
    <w:abstractNumId w:val="3"/>
  </w:num>
  <w:num w:numId="6" w16cid:durableId="725563481">
    <w:abstractNumId w:val="1"/>
  </w:num>
  <w:num w:numId="7" w16cid:durableId="19581787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tDSzMDU2NbU0MTBQ0lEKTi0uzszPAykwrAUAG70ZBSwAAAA="/>
  </w:docVars>
  <w:rsids>
    <w:rsidRoot w:val="00E71430"/>
    <w:rsid w:val="00445D01"/>
    <w:rsid w:val="005C7302"/>
    <w:rsid w:val="006102E3"/>
    <w:rsid w:val="006B7510"/>
    <w:rsid w:val="00731CF5"/>
    <w:rsid w:val="008B4D19"/>
    <w:rsid w:val="0090531F"/>
    <w:rsid w:val="009559D1"/>
    <w:rsid w:val="00AB4DC6"/>
    <w:rsid w:val="00AD34EA"/>
    <w:rsid w:val="00B20207"/>
    <w:rsid w:val="00C00319"/>
    <w:rsid w:val="00C15433"/>
    <w:rsid w:val="00C47479"/>
    <w:rsid w:val="00D03956"/>
    <w:rsid w:val="00E14B00"/>
    <w:rsid w:val="00E71430"/>
    <w:rsid w:val="00EB100F"/>
    <w:rsid w:val="00F701A4"/>
    <w:rsid w:val="00FC4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BE41C"/>
  <w15:chartTrackingRefBased/>
  <w15:docId w15:val="{F0583DB6-0C3C-4B11-B254-A144364B9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4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14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430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714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B4D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bn-IN"/>
    </w:rPr>
  </w:style>
  <w:style w:type="paragraph" w:styleId="Header">
    <w:name w:val="header"/>
    <w:basedOn w:val="Normal"/>
    <w:link w:val="HeaderChar"/>
    <w:uiPriority w:val="99"/>
    <w:unhideWhenUsed/>
    <w:rsid w:val="00731C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CF5"/>
    <w:rPr>
      <w:noProof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31C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CF5"/>
    <w:rPr>
      <w:noProof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C7DA0A6-AEFD-B446-BE40-F63CE080D039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dip Bhandary</dc:creator>
  <cp:keywords/>
  <dc:description/>
  <cp:lastModifiedBy>Abir Ghosh</cp:lastModifiedBy>
  <cp:revision>8</cp:revision>
  <cp:lastPrinted>2020-03-02T11:14:00Z</cp:lastPrinted>
  <dcterms:created xsi:type="dcterms:W3CDTF">2020-03-02T10:48:00Z</dcterms:created>
  <dcterms:modified xsi:type="dcterms:W3CDTF">2022-11-14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886</vt:lpwstr>
  </property>
  <property fmtid="{D5CDD505-2E9C-101B-9397-08002B2CF9AE}" pid="3" name="grammarly_documentContext">
    <vt:lpwstr>{"goals":[],"domain":"general","emotions":[],"dialect":"british"}</vt:lpwstr>
  </property>
</Properties>
</file>